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 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 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 อ่านว่า อา-ขะ-ยาน หรืออา-ขะ-หยาน ก็ได้นะครับ 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 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</w:t>
      </w:r>
    </w:p>
    <w:p>
      <w:pPr>
        <w:pStyle w:val="BodyText"/>
      </w:pPr>
      <w:r>
        <w:t xml:space="preserve">(คุณครูปรเมษฐ) 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 คุณครูปรเมษฐช่วยได้ไหมคะ 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 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 ควรคะนึงพึ่งตนทนกัดฟัน คิดบากบั่นตั้งหน้ามานะนำ 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หมือนสินค้า อันมีค่าอยู่เมืองไกล ต้องยากลำบากไป จึงจะได้สินค้ามา จงตั้งเอากายเจ้า 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 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หรือ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 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 เป็นที่บท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 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 ว่า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 นักเรียนมาเรียนรู้หลักการบทอาขยานกันดีกว่าค่ะ นักเรียนจะเรียนรู้เองหรือจะเรียนรู้ไปพร้อม ๆ กับคุณครูคณิตาหรือคุณครู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 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 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เราอ่านได้จริง แต่เราต้องแบ่งให้ถูกจังหวะ ถูกวรรคถูกตอน 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คุณครูปรเมษฐคะ ก่อนที่จะถามคุณครูปรเมษฐ 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 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 บมเลือกอิสระ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, รอง, เลือก 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 เอ่ย 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3 2 3 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 ครูปรเมษฐ</w:t>
      </w:r>
    </w:p>
    <w:p>
      <w:pPr>
        <w:pStyle w:val="BodyText"/>
      </w:pPr>
      <w:r>
        <w:t xml:space="preserve">(คุณครูปรเมษฐ) แน่นอนครับ 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ว้าวุ่นแม่ทูนหัว จะก้มหน้า ลาไป มิได้กลัว แม่อย่ามัว หมองนัก จงหักใจ เป็นอย่างไรกันบ้างคะ 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</w:t>
      </w:r>
    </w:p>
    <w:p>
      <w:pPr>
        <w:pStyle w:val="BodyText"/>
      </w:pPr>
      <w:r>
        <w:t xml:space="preserve">(คุณครูปรเมษฐ) เก่งมากเลยครับ เด็ก ๆ ตามคุณครูคณิตาได้ไพเราะมาก ปรบมือครับ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 ลูบหลัง แล้วสั่งสอน อำนวยพร พลายน้อย ละห้อยไห้ พ่อไปดี ศรีสวัสดิ์ กำจัดภัย จงเติบใหญ่ ยิ่งยวด 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 2 3</w:t>
      </w:r>
    </w:p>
    <w:p>
      <w:pPr>
        <w:pStyle w:val="BodyText"/>
      </w:pPr>
      <w:r>
        <w:t xml:space="preserve">(คุณครูคณิตา)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 เห็นแม่ แลเขม้น แม่ก็เห็น ลูกน้อย ละห้อยหา แต่เหลียวเหลียว เลี้ยวลับ วับวิญญาณ์ 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 2 3</w:t>
      </w:r>
    </w:p>
    <w:p>
      <w:pPr>
        <w:pStyle w:val="BodyText"/>
      </w:pPr>
      <w:r>
        <w:t xml:space="preserve">(คุณครูคณิตา) ลูกก็แล ดูแม่แม่ดูลูก ต่างพันผูก เพียงว่าเลือดตาไหล สะอื้นร่ำอำลาด้วยอาลัย แล้วแข็งใจจากนางตามทางมา เหลียวหลังยังเห็นแม่แลเขม้น แม่ก็เห็นลูกน้อย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 เด็ก ๆ ชื่นใจแทนครูคณิตาเลย เพราะมากเก่งมากเด็ก ๆ ครับ อันนี้ ก็คือสิ่งที่นักเรียนจะต้องท่อง 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ฟารุต</dc:title>
  <dc:creator/>
  <cp:keywords/>
  <dcterms:created xsi:type="dcterms:W3CDTF">2022-02-23T07:50:23Z</dcterms:created>
  <dcterms:modified xsi:type="dcterms:W3CDTF">2022-02-23T0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